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Italy</w:t>
      </w:r>
      <w:r>
        <w:t xml:space="preserve"> </w:t>
      </w:r>
      <w:r>
        <w:t xml:space="preserve">Naples</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tatistician position at your esteemed organization in Italy, Naples. As a dedicated professional with a strong background in statistical analysis and a deep appreciation for the unique cultural and economic landscape of Southern Italy, I am eager to contribute my expertise to your team. This opportunity aligns perfectly with my career goals and passion for leveraging data to drive meaningful insights, particularly within the vibrant context of Naples.</w:t>
      </w:r>
    </w:p>
    <w:p>
      <w:pPr>
        <w:pStyle w:val="BodyText"/>
      </w:pPr>
      <w:r>
        <w:t xml:space="preserve">My academic foundation in statistics, coupled with hands-on experience in various industries, has equipped me with a robust skill set that I believe will be valuable to your organization. I hold a Master’s degree in Statistics from [University Name], where I specialized in data modeling, probability theory, and advanced analytical techniques. Throughout my studies and professional endeavors, I have developed a keen ability to translate complex data into actionable strategies, ensuring that statistical findings are both accurate and impactful.</w:t>
      </w:r>
    </w:p>
    <w:bookmarkStart w:id="20" w:name="why-italy-naples-a-unique-opportunity"/>
    <w:p>
      <w:pPr>
        <w:pStyle w:val="Heading2"/>
      </w:pPr>
      <w:r>
        <w:t xml:space="preserve">Why Italy Naples? A Unique Opportunity</w:t>
      </w:r>
    </w:p>
    <w:p>
      <w:pPr>
        <w:pStyle w:val="FirstParagraph"/>
      </w:pPr>
      <w:r>
        <w:t xml:space="preserve">Italy Naples is not only a city rich in history and culture but also a dynamic hub for innovation and economic growth. As a Statistician, I am particularly drawn to the challenges and opportunities that arise in such a diverse environment. The region’s focus on tourism, urban development, and environmental sustainability presents exciting avenues for statistical analysis. I am eager to contribute my skills to projects that address these issues while supporting local businesses and institutions in making data-driven decisions.</w:t>
      </w:r>
    </w:p>
    <w:p>
      <w:pPr>
        <w:pStyle w:val="BodyText"/>
      </w:pPr>
      <w:r>
        <w:t xml:space="preserve">My understanding of the Italian market, especially Naples, is rooted in both academic research and personal experience. I have conducted studies on regional economic trends and consumer behavior patterns specific to Southern Italy. This knowledge allows me to approach statistical problems with a nuanced perspective that considers local contexts and challenges. I am confident that my insights can help your organization navigate the complexities of the Italian market more effectively.</w:t>
      </w:r>
    </w:p>
    <w:bookmarkEnd w:id="20"/>
    <w:bookmarkStart w:id="21" w:name="core-competencies-as-a-statistician"/>
    <w:p>
      <w:pPr>
        <w:pStyle w:val="Heading2"/>
      </w:pPr>
      <w:r>
        <w:t xml:space="preserve">Core Competencies as a Statistician</w:t>
      </w:r>
    </w:p>
    <w:p>
      <w:pPr>
        <w:pStyle w:val="FirstParagraph"/>
      </w:pPr>
      <w:r>
        <w:t xml:space="preserve">As a Statistician, I bring a comprehensive set of technical and analytical skills. My proficiency in statistical software such as R, Python, SPSS, and SAS enables me to perform advanced data analysis and create visualizations that communicate complex findings clearly. I am adept at designing surveys, conducting experiments, and interpreting results to support decision-making processes across various industries.</w:t>
      </w:r>
    </w:p>
    <w:p>
      <w:pPr>
        <w:pStyle w:val="BodyText"/>
      </w:pPr>
      <w:r>
        <w:t xml:space="preserve">One of my key strengths is my ability to collaborate with cross-functional teams. I understand that statistical work often involves working closely with researchers, business analysts, and other stakeholders to identify questions that require data-driven solutions. My experience in project management has also honed my ability to meet deadlines and manage multiple priorities effectively, ensuring that statistical analyses are delivered on time and within budget.</w:t>
      </w:r>
    </w:p>
    <w:p>
      <w:pPr>
        <w:pStyle w:val="BodyText"/>
      </w:pPr>
      <w:r>
        <w:t xml:space="preserve">In addition to technical skills, I possess strong communication abilities. I believe that the role of a Statistician extends beyond crunching numbers; it involves translating data into stories that resonate with non-technical audiences. Whether presenting findings in a report, delivering a presentation, or collaborating with team members, I strive to ensure clarity and relevance in all my work.</w:t>
      </w:r>
    </w:p>
    <w:bookmarkEnd w:id="21"/>
    <w:bookmarkStart w:id="22" w:name="experience-and-achievements"/>
    <w:p>
      <w:pPr>
        <w:pStyle w:val="Heading2"/>
      </w:pPr>
      <w:r>
        <w:t xml:space="preserve">Experience and Achievements</w:t>
      </w:r>
    </w:p>
    <w:p>
      <w:pPr>
        <w:pStyle w:val="FirstParagraph"/>
      </w:pPr>
      <w:r>
        <w:t xml:space="preserve">Over the past [X years], I have worked on a variety of projects that showcase my expertise in statistics. For instance, at [Previous Employer], I led a data analysis initiative to improve customer satisfaction metrics by identifying key drivers of dissatisfaction through advanced statistical modeling. This project resulted in a 15% increase in customer retention rates, demonstrating the tangible impact of statistical insights.</w:t>
      </w:r>
    </w:p>
    <w:p>
      <w:pPr>
        <w:pStyle w:val="BodyText"/>
      </w:pPr>
      <w:r>
        <w:t xml:space="preserve">In another role at [Another Organization], I collaborated with local authorities to analyze tourism trends in Southern Italy. By leveraging data from various sources, including visitor surveys and economic indicators, we developed a comprehensive report that informed policy decisions aimed at enhancing the tourist experience. This project not only highlighted my ability to work with diverse datasets but also reinforced my commitment to contributing to the community through data-driven solutions.</w:t>
      </w:r>
    </w:p>
    <w:p>
      <w:pPr>
        <w:pStyle w:val="BodyText"/>
      </w:pPr>
      <w:r>
        <w:t xml:space="preserve">My passion for statistics is matched by my dedication to continuous learning. I regularly attend workshops and conferences focused on emerging trends in data science and statistics. This commitment ensures that I stay current with the latest methodologies and tools, allowing me to bring innovative approaches to my work.</w:t>
      </w:r>
    </w:p>
    <w:bookmarkEnd w:id="22"/>
    <w:bookmarkStart w:id="23" w:name="cultural-fit-and-personal-connection"/>
    <w:p>
      <w:pPr>
        <w:pStyle w:val="Heading2"/>
      </w:pPr>
      <w:r>
        <w:t xml:space="preserve">Cultural Fit and Personal Connection</w:t>
      </w:r>
    </w:p>
    <w:p>
      <w:pPr>
        <w:pStyle w:val="FirstParagraph"/>
      </w:pPr>
      <w:r>
        <w:t xml:space="preserve">Living and working in Italy, particularly Naples, would be a dream come true for me. I have always been captivated by the city’s rich cultural heritage, its bustling streets, and the warmth of its people. I believe that understanding the local culture is essential for any professional looking to make an impact in this region. My ability to adapt to new environments and engage with diverse communities will allow me to integrate seamlessly into your team.</w:t>
      </w:r>
    </w:p>
    <w:p>
      <w:pPr>
        <w:pStyle w:val="BodyText"/>
      </w:pPr>
      <w:r>
        <w:t xml:space="preserve">Moreover, I am fluent in [Languages, e.g., English and Italian], which I believe is a significant advantage when working in Italy. This language proficiency enables me to communicate effectively with local stakeholders, ensuring that my statistical analyses are tailored to the specific needs of the region. Additionally, my cultural sensitivity and ability to build relationships will foster a collaborative and inclusive work environment.</w:t>
      </w:r>
    </w:p>
    <w:bookmarkEnd w:id="23"/>
    <w:bookmarkStart w:id="24" w:name="conclusion"/>
    <w:p>
      <w:pPr>
        <w:pStyle w:val="Heading2"/>
      </w:pPr>
      <w:r>
        <w:t xml:space="preserve">Conclusion</w:t>
      </w:r>
    </w:p>
    <w:p>
      <w:pPr>
        <w:pStyle w:val="FirstParagraph"/>
      </w:pPr>
      <w:r>
        <w:t xml:space="preserve">In conclusion, I am excited about the opportunity to contribute my skills as a Statistician to your organization in Italy Naples. My background in statistical analysis, combined with my passion for data-driven decision-making and cultural adaptability, makes me an ideal candidate for this position. I am confident that my dedication to excellence and my commitment to supporting local growth will add value to your team.</w:t>
      </w:r>
    </w:p>
    <w:p>
      <w:pPr>
        <w:pStyle w:val="BodyText"/>
      </w:pPr>
      <w:r>
        <w:t xml:space="preserve">Thank you for considering my application. I would be delighted to discuss how my background, skills, and enthusiasm align with the goals of your organization. Please feel free to contact me at [Your Phone Number] or [Your Email Address] at your earliest convenience. I look forward to the possibility of contributing to the success of your team in Naple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tatistician Position in Italy Naples</dc:title>
  <dc:creator/>
  <dc:language>en</dc:language>
  <cp:keywords/>
  <dcterms:created xsi:type="dcterms:W3CDTF">2026-07-21T07:40:48Z</dcterms:created>
  <dcterms:modified xsi:type="dcterms:W3CDTF">2026-07-21T07:40:48Z</dcterms:modified>
</cp:coreProperties>
</file>

<file path=docProps/custom.xml><?xml version="1.0" encoding="utf-8"?>
<Properties xmlns="http://schemas.openxmlformats.org/officeDocument/2006/custom-properties" xmlns:vt="http://schemas.openxmlformats.org/officeDocument/2006/docPropsVTypes"/>
</file>